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Industrial Engineer position at your esteemed organization in China Shanghai. As a highly motivated and detail-oriented professional with a strong academic background and hands-on experience in industrial engineering, I am eager to contribute my skills and expertise to support the growth and operational excellence of your company. The opportunity to work within the dynamic industrial landscape of China Shanghai is particularly appealing, as it aligns perfectly with my career aspirations and professional goals.</w:t>
      </w:r>
    </w:p>
    <w:bookmarkStart w:id="20" w:name="professional-background"/>
    <w:p>
      <w:pPr>
        <w:pStyle w:val="Heading2"/>
      </w:pPr>
      <w:r>
        <w:t xml:space="preserve">Professional Background</w:t>
      </w:r>
    </w:p>
    <w:p>
      <w:pPr>
        <w:pStyle w:val="FirstParagraph"/>
      </w:pPr>
      <w:r>
        <w:t xml:space="preserve">With a degree in Industrial Engineering from [Your University] and over [X years] of experience in the field, I have developed a comprehensive understanding of process optimization, supply chain management, and lean manufacturing principles. My academic training and professional journey have equipped me with the technical knowledge and analytical skills necessary to identify inefficiencies, streamline operations, and drive cost-effective solutions. I am particularly passionate about leveraging data-driven methodologies to enhance productivity while maintaining high standards of quality and safety.</w:t>
      </w:r>
    </w:p>
    <w:p>
      <w:pPr>
        <w:pStyle w:val="BodyText"/>
      </w:pPr>
      <w:r>
        <w:t xml:space="preserve">Throughout my career, I have worked on a variety of projects that required collaboration with cross-functional teams to design, implement, and improve industrial systems. For instance, during my tenure at [Previous Company], I led a project to redesign the production layout of a manufacturing facility in China Shanghai, which resulted in a 20% reduction in cycle time and significant cost savings. This experience not only reinforced my technical capabilities but also deepened my appreciation for the unique challenges and opportunities presented by the industrial sector in China Shanghai.</w:t>
      </w:r>
    </w:p>
    <w:bookmarkEnd w:id="20"/>
    <w:bookmarkStart w:id="21" w:name="relevant-experience-in-china-shanghai"/>
    <w:p>
      <w:pPr>
        <w:pStyle w:val="Heading2"/>
      </w:pPr>
      <w:r>
        <w:t xml:space="preserve">Relevant Experience in China Shanghai</w:t>
      </w:r>
    </w:p>
    <w:p>
      <w:pPr>
        <w:pStyle w:val="FirstParagraph"/>
      </w:pPr>
      <w:r>
        <w:t xml:space="preserve">While I have worked with companies across different regions, my time spent in China Shanghai has been instrumental in shaping my professional perspective. The city’s rapid industrialization, advanced infrastructure, and vibrant business ecosystem make it an ideal environment for innovation and growth. As an Industrial Engineer, I have had the opportunity to engage with local manufacturers and logistics providers to address complex challenges such as supply chain disruptions, resource allocation, and workforce optimization.</w:t>
      </w:r>
    </w:p>
    <w:p>
      <w:pPr>
        <w:pStyle w:val="BodyText"/>
      </w:pPr>
      <w:r>
        <w:t xml:space="preserve">In one notable project in Shanghai, I collaborated with a multinational corporation to implement a lean manufacturing framework across their production line. By analyzing workflow data and identifying bottlenecks, we were able to improve throughput by 15% within six months. This success was not only a testament to the effectiveness of industrial engineering principles but also highlighted the importance of cultural adaptability and communication in diverse work environments. My ability to navigate these dynamics has made me a versatile professional capable of thriving in fast-paced settings like those found in China Shanghai.</w:t>
      </w:r>
    </w:p>
    <w:bookmarkEnd w:id="21"/>
    <w:bookmarkStart w:id="22" w:name="skills-and-qualifications"/>
    <w:p>
      <w:pPr>
        <w:pStyle w:val="Heading2"/>
      </w:pPr>
      <w:r>
        <w:t xml:space="preserve">Skills and Qualifications</w:t>
      </w:r>
    </w:p>
    <w:p>
      <w:pPr>
        <w:pStyle w:val="FirstParagraph"/>
      </w:pPr>
      <w:r>
        <w:t xml:space="preserve">As an Industrial Engineer, I possess a robust skill set that includes:</w:t>
      </w:r>
    </w:p>
    <w:p>
      <w:pPr>
        <w:numPr>
          <w:ilvl w:val="0"/>
          <w:numId w:val="1001"/>
        </w:numPr>
        <w:pStyle w:val="Compact"/>
      </w:pPr>
      <w:r>
        <w:rPr>
          <w:bCs/>
          <w:b/>
        </w:rPr>
        <w:t xml:space="preserve">Process Optimization:</w:t>
      </w:r>
      <w:r>
        <w:t xml:space="preserve"> </w:t>
      </w:r>
      <w:r>
        <w:t xml:space="preserve">Proficient in using tools such as Six Sigma, Kaizen, and Lean Manufacturing to enhance operational efficiency.</w:t>
      </w:r>
    </w:p>
    <w:p>
      <w:pPr>
        <w:numPr>
          <w:ilvl w:val="0"/>
          <w:numId w:val="1001"/>
        </w:numPr>
        <w:pStyle w:val="Compact"/>
      </w:pPr>
      <w:r>
        <w:rPr>
          <w:bCs/>
          <w:b/>
        </w:rPr>
        <w:t xml:space="preserve">Data Analysis:</w:t>
      </w:r>
      <w:r>
        <w:t xml:space="preserve"> </w:t>
      </w:r>
      <w:r>
        <w:t xml:space="preserve">Skilled in interpreting complex datasets to inform decision-making and identify areas for improvement.</w:t>
      </w:r>
    </w:p>
    <w:p>
      <w:pPr>
        <w:numPr>
          <w:ilvl w:val="0"/>
          <w:numId w:val="1001"/>
        </w:numPr>
        <w:pStyle w:val="Compact"/>
      </w:pPr>
      <w:r>
        <w:rPr>
          <w:bCs/>
          <w:b/>
        </w:rPr>
        <w:t xml:space="preserve">Sustainable Practices:</w:t>
      </w:r>
      <w:r>
        <w:t xml:space="preserve"> </w:t>
      </w:r>
      <w:r>
        <w:t xml:space="preserve">Committed to integrating environmentally friendly solutions into industrial processes while maintaining profitability.</w:t>
      </w:r>
    </w:p>
    <w:p>
      <w:pPr>
        <w:numPr>
          <w:ilvl w:val="0"/>
          <w:numId w:val="1001"/>
        </w:numPr>
        <w:pStyle w:val="Compact"/>
      </w:pPr>
      <w:r>
        <w:rPr>
          <w:bCs/>
          <w:b/>
        </w:rPr>
        <w:t xml:space="preserve">Project Management:</w:t>
      </w:r>
      <w:r>
        <w:t xml:space="preserve"> </w:t>
      </w:r>
      <w:r>
        <w:t xml:space="preserve">Experienced in leading projects from concept to execution, ensuring timely delivery and adherence to budget constraints.</w:t>
      </w:r>
    </w:p>
    <w:p>
      <w:pPr>
        <w:numPr>
          <w:ilvl w:val="0"/>
          <w:numId w:val="1001"/>
        </w:numPr>
        <w:pStyle w:val="Compact"/>
      </w:pPr>
      <w:r>
        <w:rPr>
          <w:bCs/>
          <w:b/>
        </w:rPr>
        <w:t xml:space="preserve">Cross-Cultural Collaboration:</w:t>
      </w:r>
      <w:r>
        <w:t xml:space="preserve"> </w:t>
      </w:r>
      <w:r>
        <w:t xml:space="preserve">Adept at working with teams from diverse backgrounds, fostering innovation through effective communication and mutual respect.</w:t>
      </w:r>
    </w:p>
    <w:p>
      <w:pPr>
        <w:pStyle w:val="FirstParagraph"/>
      </w:pPr>
      <w:r>
        <w:t xml:space="preserve">My technical expertise is complemented by a strong work ethic, problem-solving mindset, and a commitment to continuous learning. I am particularly drawn to the Industrial Engineer role in China Shanghai because of the opportunity to contribute to cutting-edge projects that align with global industry standards while addressing local needs.</w:t>
      </w:r>
    </w:p>
    <w:bookmarkEnd w:id="22"/>
    <w:bookmarkStart w:id="23" w:name="why-china-shanghai"/>
    <w:p>
      <w:pPr>
        <w:pStyle w:val="Heading2"/>
      </w:pPr>
      <w:r>
        <w:t xml:space="preserve">Why China Shanghai?</w:t>
      </w:r>
    </w:p>
    <w:p>
      <w:pPr>
        <w:pStyle w:val="FirstParagraph"/>
      </w:pPr>
      <w:r>
        <w:t xml:space="preserve">China Shanghai is a hub of industrial innovation and economic growth, offering unparalleled opportunities for professionals in the field of Industrial Engineering. The city’s strategic location, advanced manufacturing capabilities, and supportive business environment make it an ideal base for driving impactful change. As an Industrial Engineer with a focus on sustainability and efficiency, I am excited about the prospect of contributing to Shanghai’s industrial evolution.</w:t>
      </w:r>
    </w:p>
    <w:p>
      <w:pPr>
        <w:pStyle w:val="BodyText"/>
      </w:pPr>
      <w:r>
        <w:t xml:space="preserve">Moreover, my understanding of the local market dynamics and cultural nuances allows me to approach challenges with a unique perspective. I am confident that my background in both international and local settings will enable me to collaborate effectively with your team and deliver measurable results. I am also eager to learn from the expertise of your organization’s professionals, as I believe that knowledge sharing is key to fostering innovation and long-term succes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Industrial Engineering make me a strong candidate for this role. I am particularly enthusiastic about the opportunity to work in China Shanghai, where I can apply my skills to support your company’s objectives while growing professionally in a vibrant and forward-thinking environment.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2:47:25Z</dcterms:created>
  <dcterms:modified xsi:type="dcterms:W3CDTF">2026-07-21T02:47:25Z</dcterms:modified>
</cp:coreProperties>
</file>

<file path=docProps/custom.xml><?xml version="1.0" encoding="utf-8"?>
<Properties xmlns="http://schemas.openxmlformats.org/officeDocument/2006/custom-properties" xmlns:vt="http://schemas.openxmlformats.org/officeDocument/2006/docPropsVTypes"/>
</file>